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634AABC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42ACDE04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proofErr w:type="spellStart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</w:t>
      </w:r>
      <w:proofErr w:type="spellStart"/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cience, </w:t>
            </w:r>
            <w:r w:rsidR="005812B9">
              <w:rPr>
                <w:rFonts w:ascii="Garamond" w:hAnsi="Garamond" w:cstheme="minorHAnsi"/>
                <w:sz w:val="20"/>
                <w:szCs w:val="20"/>
                <w:lang w:val="en-US"/>
              </w:rPr>
              <w:t>Toronto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7B370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E622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A963ED" w:rsidRPr="00A963ED" w:rsidRDefault="00A963ED" w:rsidP="00A963ED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E6228" w:rsidRDefault="00A963ED" w:rsidP="00A963ED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(CIKM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A963ED" w:rsidRPr="00A963ED" w:rsidRDefault="00A963ED" w:rsidP="00A963ED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E6228" w:rsidRDefault="00EE6228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E622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A963ED" w:rsidRPr="00A963ED" w:rsidRDefault="00A963ED" w:rsidP="00A963ED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E6228" w:rsidRDefault="00A963ED" w:rsidP="00A963ED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(CIKM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E6228" w:rsidRDefault="00A963E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D03DF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-located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B4782" w14:paraId="13D0D0CD" w14:textId="77777777" w:rsidTr="00CB79BE">
        <w:tc>
          <w:tcPr>
            <w:tcW w:w="9781" w:type="dxa"/>
          </w:tcPr>
          <w:p w14:paraId="7AC39C70" w14:textId="793707CD" w:rsidR="003B4782" w:rsidRDefault="003B4782" w:rsidP="00CB79BE">
            <w:pPr>
              <w:ind w:right="-1670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.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vio Joseph </w:t>
            </w:r>
            <w:proofErr w:type="spellStart"/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>Benher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Pair</w:t>
            </w:r>
            <w:proofErr w:type="spellEnd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Default="003B4782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CB79BE">
        <w:tc>
          <w:tcPr>
            <w:tcW w:w="9781" w:type="dxa"/>
          </w:tcPr>
          <w:p w14:paraId="43B72E68" w14:textId="6D0F566A" w:rsidR="00CF6026" w:rsidRDefault="00CF6026" w:rsidP="00CB79BE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CB79BE">
        <w:tc>
          <w:tcPr>
            <w:tcW w:w="9781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31C2889B" w:rsidR="00132CEF" w:rsidRPr="00F032A2" w:rsidRDefault="00132CEF" w:rsidP="00F032A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93C2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032A2" w:rsidRP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location</w:t>
            </w:r>
            <w:r w:rsid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-</w:t>
            </w:r>
            <w:r w:rsidR="00F032A2" w:rsidRP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ed Team Formation</w:t>
            </w:r>
            <w:r w:rsid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032A2" w:rsidRP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ing GN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132CEF" w:rsidRDefault="00BF1A0C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</w:t>
            </w:r>
          </w:p>
        </w:tc>
      </w:tr>
      <w:tr w:rsidR="00193C2A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193C2A" w:rsidRDefault="00193C2A" w:rsidP="00DC3A47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42D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193C2A" w:rsidRDefault="00193C2A" w:rsidP="00DC3A4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193C2A" w:rsidRDefault="00193C2A" w:rsidP="00DC3A4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</w:t>
            </w:r>
            <w:r w:rsidR="00653B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3889AFD8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3B3054F8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688E30D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65E1149B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5D3481D8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2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3E4F843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2B33D69E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E7725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01012" w14:textId="77777777" w:rsidR="00DC7F51" w:rsidRDefault="00DC7F51" w:rsidP="00962F84">
      <w:r>
        <w:separator/>
      </w:r>
    </w:p>
  </w:endnote>
  <w:endnote w:type="continuationSeparator" w:id="0">
    <w:p w14:paraId="3F3A36E0" w14:textId="77777777" w:rsidR="00DC7F51" w:rsidRDefault="00DC7F51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892B0" w14:textId="77777777" w:rsidR="00DC7F51" w:rsidRDefault="00DC7F51" w:rsidP="00962F84">
      <w:r>
        <w:separator/>
      </w:r>
    </w:p>
  </w:footnote>
  <w:footnote w:type="continuationSeparator" w:id="0">
    <w:p w14:paraId="6986467D" w14:textId="77777777" w:rsidR="00DC7F51" w:rsidRDefault="00DC7F51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273BE243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F823F0">
      <w:rPr>
        <w:rFonts w:ascii="Garamond" w:hAnsi="Garamond" w:cs="NimbusRomNo9L-Regu"/>
        <w:color w:val="0000FF"/>
        <w:sz w:val="20"/>
        <w:szCs w:val="20"/>
        <w:lang w:val="en-US"/>
      </w:rPr>
      <w:t>Nov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zWgCYm2NA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42C2F"/>
    <w:rsid w:val="00150D8C"/>
    <w:rsid w:val="0015486D"/>
    <w:rsid w:val="00155E7D"/>
    <w:rsid w:val="00163A9C"/>
    <w:rsid w:val="001818D6"/>
    <w:rsid w:val="00182520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04B1E"/>
    <w:rsid w:val="00215C53"/>
    <w:rsid w:val="00224396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2546"/>
    <w:rsid w:val="002A5054"/>
    <w:rsid w:val="002B1517"/>
    <w:rsid w:val="002C0E68"/>
    <w:rsid w:val="002C2449"/>
    <w:rsid w:val="002C5C2B"/>
    <w:rsid w:val="002D1700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4493F"/>
    <w:rsid w:val="00653B27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963ED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12961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BF1A0C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23F0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979</Words>
  <Characters>22681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66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8</cp:revision>
  <cp:lastPrinted>2023-10-25T08:31:00Z</cp:lastPrinted>
  <dcterms:created xsi:type="dcterms:W3CDTF">2023-10-25T08:29:00Z</dcterms:created>
  <dcterms:modified xsi:type="dcterms:W3CDTF">2023-11-08T07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